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8DBD67" w14:textId="4B27F74F" w:rsidR="000F34A7" w:rsidRDefault="000F34A7" w:rsidP="000F34A7">
      <w:pPr>
        <w:pBdr>
          <w:bottom w:val="single" w:sz="12" w:space="1" w:color="auto"/>
        </w:pBdr>
        <w:jc w:val="center"/>
        <w:rPr>
          <w:sz w:val="28"/>
        </w:rPr>
      </w:pPr>
      <w:r w:rsidRPr="000F34A7">
        <w:rPr>
          <w:noProof/>
          <w:sz w:val="28"/>
          <w:lang w:val="en-US" w:eastAsia="zh-CN"/>
        </w:rPr>
        <w:drawing>
          <wp:inline distT="0" distB="0" distL="0" distR="0" wp14:anchorId="1DCF2FF7" wp14:editId="05BD530E">
            <wp:extent cx="2829993" cy="478465"/>
            <wp:effectExtent l="0" t="0" r="0" b="0"/>
            <wp:docPr id="2" name="Picture 2" descr="C:\Users\gatravaglino\Desktop\zh-hans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gatravaglino\Desktop\zh-hans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589" cy="50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8739E" w14:textId="794E2D82" w:rsidR="00217225" w:rsidRPr="00AC6142" w:rsidRDefault="000F34A7" w:rsidP="000F34A7">
      <w:pPr>
        <w:pBdr>
          <w:bottom w:val="single" w:sz="12" w:space="1" w:color="auto"/>
        </w:pBdr>
        <w:spacing w:after="0" w:line="240" w:lineRule="auto"/>
        <w:jc w:val="right"/>
        <w:rPr>
          <w:sz w:val="26"/>
          <w:szCs w:val="26"/>
        </w:rPr>
      </w:pPr>
      <w:r w:rsidRPr="00AC6142">
        <w:rPr>
          <w:sz w:val="26"/>
          <w:szCs w:val="26"/>
        </w:rPr>
        <w:t>Applied Psychology Programme</w:t>
      </w:r>
      <w:r w:rsidR="00217225" w:rsidRPr="00AC6142">
        <w:rPr>
          <w:sz w:val="26"/>
          <w:szCs w:val="26"/>
        </w:rPr>
        <w:br/>
      </w:r>
      <w:r w:rsidRPr="00AC6142">
        <w:rPr>
          <w:sz w:val="26"/>
          <w:szCs w:val="26"/>
        </w:rPr>
        <w:t xml:space="preserve">School of Humanities and Social Science </w:t>
      </w:r>
    </w:p>
    <w:p w14:paraId="7CD2D496" w14:textId="29BC2844" w:rsidR="000F34A7" w:rsidRPr="00AC6142" w:rsidRDefault="000F34A7" w:rsidP="000F34A7">
      <w:pPr>
        <w:pBdr>
          <w:bottom w:val="single" w:sz="12" w:space="1" w:color="auto"/>
        </w:pBdr>
        <w:spacing w:after="0" w:line="240" w:lineRule="auto"/>
        <w:jc w:val="right"/>
        <w:rPr>
          <w:sz w:val="26"/>
          <w:szCs w:val="26"/>
        </w:rPr>
      </w:pPr>
      <w:r w:rsidRPr="00AC6142">
        <w:rPr>
          <w:sz w:val="26"/>
          <w:szCs w:val="26"/>
        </w:rPr>
        <w:t>The Chinese University of Hong Kong, Shenzhen</w:t>
      </w:r>
    </w:p>
    <w:p w14:paraId="32617A1E" w14:textId="42B64374" w:rsidR="000F34A7" w:rsidRPr="00AC6142" w:rsidRDefault="000F34A7" w:rsidP="000F34A7">
      <w:pPr>
        <w:pBdr>
          <w:bottom w:val="single" w:sz="12" w:space="1" w:color="auto"/>
        </w:pBdr>
        <w:spacing w:after="0" w:line="240" w:lineRule="auto"/>
        <w:jc w:val="right"/>
        <w:rPr>
          <w:sz w:val="26"/>
          <w:szCs w:val="26"/>
        </w:rPr>
      </w:pPr>
      <w:r w:rsidRPr="00AC6142">
        <w:rPr>
          <w:sz w:val="26"/>
          <w:szCs w:val="26"/>
        </w:rPr>
        <w:t>2001 Longxiang Boulevard, Longgang District</w:t>
      </w:r>
    </w:p>
    <w:p w14:paraId="65469214" w14:textId="10C57285" w:rsidR="000F34A7" w:rsidRPr="00AC6142" w:rsidRDefault="000F34A7" w:rsidP="000F34A7">
      <w:pPr>
        <w:pBdr>
          <w:bottom w:val="single" w:sz="12" w:space="1" w:color="auto"/>
        </w:pBdr>
        <w:spacing w:after="0" w:line="240" w:lineRule="auto"/>
        <w:jc w:val="right"/>
        <w:rPr>
          <w:sz w:val="26"/>
          <w:szCs w:val="26"/>
        </w:rPr>
      </w:pPr>
      <w:r w:rsidRPr="00AC6142">
        <w:rPr>
          <w:sz w:val="26"/>
          <w:szCs w:val="26"/>
        </w:rPr>
        <w:t>Shenzhen, China 518172</w:t>
      </w:r>
    </w:p>
    <w:p w14:paraId="7D642E45" w14:textId="77777777" w:rsidR="00AC6142" w:rsidRDefault="00AC6142" w:rsidP="001F13DF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18739F" w14:textId="651BFA74" w:rsidR="00217225" w:rsidRPr="00AC6142" w:rsidRDefault="00217225" w:rsidP="001F13DF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6142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1F13DF" w:rsidRPr="00AC6142">
        <w:rPr>
          <w:rFonts w:ascii="Times New Roman" w:hAnsi="Times New Roman" w:cs="Times New Roman"/>
          <w:b/>
          <w:sz w:val="24"/>
          <w:szCs w:val="24"/>
        </w:rPr>
        <w:t xml:space="preserve">INFORMED </w:t>
      </w:r>
      <w:r w:rsidRPr="00AC6142">
        <w:rPr>
          <w:rFonts w:ascii="Times New Roman" w:hAnsi="Times New Roman" w:cs="Times New Roman"/>
          <w:b/>
          <w:sz w:val="24"/>
          <w:szCs w:val="24"/>
        </w:rPr>
        <w:t>CONSE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0"/>
        <w:gridCol w:w="4023"/>
        <w:gridCol w:w="1376"/>
        <w:gridCol w:w="2138"/>
      </w:tblGrid>
      <w:tr w:rsidR="00217225" w:rsidRPr="00AC6142" w14:paraId="081873A4" w14:textId="77777777" w:rsidTr="00217225">
        <w:tc>
          <w:tcPr>
            <w:tcW w:w="1526" w:type="dxa"/>
            <w:tcBorders>
              <w:top w:val="nil"/>
              <w:left w:val="nil"/>
              <w:bottom w:val="nil"/>
            </w:tcBorders>
          </w:tcPr>
          <w:p w14:paraId="081873A0" w14:textId="77777777" w:rsidR="00217225" w:rsidRPr="00AC6142" w:rsidRDefault="00217225" w:rsidP="0021722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b/>
                <w:sz w:val="24"/>
                <w:szCs w:val="24"/>
              </w:rPr>
              <w:t>Title of Project: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081873A1" w14:textId="77777777" w:rsidR="00217225" w:rsidRPr="00AC6142" w:rsidRDefault="00217225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top w:val="nil"/>
              <w:bottom w:val="nil"/>
            </w:tcBorders>
          </w:tcPr>
          <w:p w14:paraId="081873A2" w14:textId="77777777" w:rsidR="00217225" w:rsidRPr="00AC6142" w:rsidRDefault="00217225" w:rsidP="0021722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b/>
                <w:sz w:val="24"/>
                <w:szCs w:val="24"/>
              </w:rPr>
              <w:t>Ethics Approval Number:</w:t>
            </w: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14:paraId="081873A3" w14:textId="77777777" w:rsidR="00217225" w:rsidRPr="00AC6142" w:rsidRDefault="00217225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225" w:rsidRPr="00AC6142" w14:paraId="081873A9" w14:textId="77777777" w:rsidTr="00217225"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081873A5" w14:textId="77777777" w:rsidR="00217225" w:rsidRPr="00AC6142" w:rsidRDefault="00217225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nil"/>
              <w:right w:val="nil"/>
            </w:tcBorders>
          </w:tcPr>
          <w:p w14:paraId="081873A6" w14:textId="77777777" w:rsidR="00217225" w:rsidRPr="00AC6142" w:rsidRDefault="00217225" w:rsidP="00217225">
            <w:pPr>
              <w:tabs>
                <w:tab w:val="left" w:pos="283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</w:tcPr>
          <w:p w14:paraId="081873A7" w14:textId="77777777" w:rsidR="00217225" w:rsidRPr="00AC6142" w:rsidRDefault="00217225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nil"/>
              <w:right w:val="nil"/>
            </w:tcBorders>
          </w:tcPr>
          <w:p w14:paraId="081873A8" w14:textId="77777777" w:rsidR="00217225" w:rsidRPr="00AC6142" w:rsidRDefault="00217225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225" w:rsidRPr="00AC6142" w14:paraId="081873AE" w14:textId="77777777" w:rsidTr="00217225">
        <w:tc>
          <w:tcPr>
            <w:tcW w:w="1526" w:type="dxa"/>
            <w:tcBorders>
              <w:top w:val="nil"/>
              <w:left w:val="nil"/>
              <w:bottom w:val="nil"/>
            </w:tcBorders>
          </w:tcPr>
          <w:p w14:paraId="081873AA" w14:textId="77777777" w:rsidR="00217225" w:rsidRPr="00AC6142" w:rsidRDefault="00217225" w:rsidP="0021722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b/>
                <w:sz w:val="24"/>
                <w:szCs w:val="24"/>
              </w:rPr>
              <w:t>Investigator(s):</w:t>
            </w:r>
          </w:p>
        </w:tc>
        <w:tc>
          <w:tcPr>
            <w:tcW w:w="4111" w:type="dxa"/>
          </w:tcPr>
          <w:p w14:paraId="081873AB" w14:textId="77777777" w:rsidR="00217225" w:rsidRPr="00AC6142" w:rsidRDefault="00217225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top w:val="nil"/>
              <w:bottom w:val="nil"/>
            </w:tcBorders>
          </w:tcPr>
          <w:p w14:paraId="081873AC" w14:textId="77777777" w:rsidR="00217225" w:rsidRPr="00AC6142" w:rsidRDefault="00785614" w:rsidP="0078561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b/>
                <w:sz w:val="24"/>
                <w:szCs w:val="24"/>
              </w:rPr>
              <w:t>Researcher Email</w:t>
            </w:r>
            <w:r w:rsidR="00217225" w:rsidRPr="00AC614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2311" w:type="dxa"/>
          </w:tcPr>
          <w:p w14:paraId="081873AD" w14:textId="77777777" w:rsidR="00217225" w:rsidRPr="00AC6142" w:rsidRDefault="00217225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1873AF" w14:textId="77777777" w:rsidR="00785614" w:rsidRPr="00AC6142" w:rsidRDefault="00217225" w:rsidP="00217225">
      <w:pPr>
        <w:rPr>
          <w:rFonts w:ascii="Times New Roman" w:hAnsi="Times New Roman" w:cs="Times New Roman"/>
          <w:sz w:val="24"/>
          <w:szCs w:val="24"/>
        </w:rPr>
      </w:pPr>
      <w:r w:rsidRPr="00AC6142">
        <w:rPr>
          <w:rFonts w:ascii="Times New Roman" w:hAnsi="Times New Roman" w:cs="Times New Roman"/>
          <w:sz w:val="24"/>
          <w:szCs w:val="24"/>
        </w:rPr>
        <w:br/>
      </w:r>
      <w:r w:rsidR="001F13DF" w:rsidRPr="00AC6142">
        <w:rPr>
          <w:rFonts w:ascii="Times New Roman" w:hAnsi="Times New Roman" w:cs="Times New Roman"/>
          <w:sz w:val="24"/>
          <w:szCs w:val="24"/>
        </w:rPr>
        <w:t>Please read the following statements and, if you agree, initial the corresponding box to confirm agre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18"/>
        <w:gridCol w:w="281"/>
        <w:gridCol w:w="933"/>
      </w:tblGrid>
      <w:tr w:rsidR="00A53909" w:rsidRPr="00AC6142" w14:paraId="081873B3" w14:textId="77777777" w:rsidTr="00A53909">
        <w:tc>
          <w:tcPr>
            <w:tcW w:w="8330" w:type="dxa"/>
            <w:tcBorders>
              <w:top w:val="nil"/>
              <w:left w:val="nil"/>
              <w:bottom w:val="nil"/>
              <w:right w:val="nil"/>
            </w:tcBorders>
          </w:tcPr>
          <w:p w14:paraId="081873B0" w14:textId="77777777" w:rsidR="00A53909" w:rsidRPr="00AC6142" w:rsidRDefault="00A53909" w:rsidP="001F13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81873B1" w14:textId="77777777" w:rsidR="00A53909" w:rsidRPr="00AC6142" w:rsidRDefault="00A53909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1873B2" w14:textId="77777777" w:rsidR="00A53909" w:rsidRPr="00AC6142" w:rsidRDefault="00A53909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>Initials</w:t>
            </w:r>
          </w:p>
        </w:tc>
      </w:tr>
      <w:tr w:rsidR="001F13DF" w:rsidRPr="00AC6142" w14:paraId="081873B7" w14:textId="77777777" w:rsidTr="00785614">
        <w:tc>
          <w:tcPr>
            <w:tcW w:w="8330" w:type="dxa"/>
            <w:tcBorders>
              <w:top w:val="nil"/>
              <w:left w:val="nil"/>
              <w:bottom w:val="nil"/>
              <w:right w:val="nil"/>
            </w:tcBorders>
          </w:tcPr>
          <w:p w14:paraId="081873B4" w14:textId="77777777" w:rsidR="001F13DF" w:rsidRPr="00AC6142" w:rsidRDefault="001F13DF" w:rsidP="001F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>I confirm that I have read and understand the information sheet for the above study.  I have had the opportunity to consider the information, ask questions and have had these answered satisfactorily.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</w:tcBorders>
          </w:tcPr>
          <w:p w14:paraId="081873B5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14:paraId="081873B6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13DF" w:rsidRPr="00AC6142" w14:paraId="081873BB" w14:textId="77777777" w:rsidTr="00785614">
        <w:tc>
          <w:tcPr>
            <w:tcW w:w="8330" w:type="dxa"/>
            <w:tcBorders>
              <w:top w:val="nil"/>
              <w:left w:val="nil"/>
              <w:bottom w:val="nil"/>
              <w:right w:val="nil"/>
            </w:tcBorders>
          </w:tcPr>
          <w:p w14:paraId="081873B8" w14:textId="77777777" w:rsidR="001F13DF" w:rsidRPr="00AC6142" w:rsidRDefault="001F13DF" w:rsidP="001F13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81873B9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dxa"/>
            <w:tcBorders>
              <w:left w:val="nil"/>
              <w:right w:val="nil"/>
            </w:tcBorders>
          </w:tcPr>
          <w:p w14:paraId="081873BA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13DF" w:rsidRPr="00AC6142" w14:paraId="081873C1" w14:textId="77777777" w:rsidTr="00785614">
        <w:tc>
          <w:tcPr>
            <w:tcW w:w="8330" w:type="dxa"/>
            <w:tcBorders>
              <w:top w:val="nil"/>
              <w:left w:val="nil"/>
              <w:bottom w:val="nil"/>
              <w:right w:val="nil"/>
            </w:tcBorders>
          </w:tcPr>
          <w:p w14:paraId="081873BC" w14:textId="77777777" w:rsidR="001F13DF" w:rsidRPr="00AC6142" w:rsidRDefault="001F13DF" w:rsidP="001F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 xml:space="preserve">I understand that my participation is </w:t>
            </w:r>
            <w:r w:rsidRPr="00AC614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voluntary</w:t>
            </w: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 xml:space="preserve"> and that I am free to withdraw at any time without giving any reason.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</w:tcBorders>
          </w:tcPr>
          <w:p w14:paraId="081873BD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14:paraId="081873BE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873BF" w14:textId="77777777" w:rsidR="00A53909" w:rsidRPr="00AC6142" w:rsidRDefault="00A53909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873C0" w14:textId="77777777" w:rsidR="00A53909" w:rsidRPr="00AC6142" w:rsidRDefault="00A53909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13DF" w:rsidRPr="00AC6142" w14:paraId="081873C5" w14:textId="77777777" w:rsidTr="00785614">
        <w:tc>
          <w:tcPr>
            <w:tcW w:w="8330" w:type="dxa"/>
            <w:tcBorders>
              <w:top w:val="nil"/>
              <w:left w:val="nil"/>
              <w:bottom w:val="nil"/>
              <w:right w:val="nil"/>
            </w:tcBorders>
          </w:tcPr>
          <w:p w14:paraId="081873C2" w14:textId="77777777" w:rsidR="001F13DF" w:rsidRPr="00AC6142" w:rsidRDefault="001F13DF" w:rsidP="001F13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81873C3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dxa"/>
            <w:tcBorders>
              <w:left w:val="nil"/>
              <w:right w:val="nil"/>
            </w:tcBorders>
          </w:tcPr>
          <w:p w14:paraId="081873C4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13DF" w:rsidRPr="00AC6142" w14:paraId="081873CB" w14:textId="77777777" w:rsidTr="00785614">
        <w:tc>
          <w:tcPr>
            <w:tcW w:w="8330" w:type="dxa"/>
            <w:tcBorders>
              <w:top w:val="nil"/>
              <w:left w:val="nil"/>
              <w:bottom w:val="nil"/>
              <w:right w:val="nil"/>
            </w:tcBorders>
          </w:tcPr>
          <w:p w14:paraId="081873C6" w14:textId="77777777" w:rsidR="001F13DF" w:rsidRPr="00AC6142" w:rsidRDefault="00684FFB" w:rsidP="00504C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 xml:space="preserve">I understand that my </w:t>
            </w:r>
            <w:r w:rsidR="00785614" w:rsidRPr="00AC6142">
              <w:rPr>
                <w:rFonts w:ascii="Times New Roman" w:hAnsi="Times New Roman" w:cs="Times New Roman"/>
                <w:sz w:val="24"/>
                <w:szCs w:val="24"/>
              </w:rPr>
              <w:t xml:space="preserve">data will be treated confidentially and any publication resulting from this work will report only data that does </w:t>
            </w:r>
            <w:r w:rsidR="00785614" w:rsidRPr="00AC6142">
              <w:rPr>
                <w:rFonts w:ascii="Times New Roman" w:hAnsi="Times New Roman" w:cs="Times New Roman"/>
                <w:b/>
                <w:sz w:val="24"/>
                <w:szCs w:val="24"/>
              </w:rPr>
              <w:t>not</w:t>
            </w:r>
            <w:r w:rsidR="00785614" w:rsidRPr="00AC6142">
              <w:rPr>
                <w:rFonts w:ascii="Times New Roman" w:hAnsi="Times New Roman" w:cs="Times New Roman"/>
                <w:sz w:val="24"/>
                <w:szCs w:val="24"/>
              </w:rPr>
              <w:t xml:space="preserve"> identify me. </w:t>
            </w:r>
            <w:r w:rsidR="00504CC2" w:rsidRPr="00AC6142">
              <w:rPr>
                <w:rFonts w:ascii="Times New Roman" w:hAnsi="Times New Roman" w:cs="Times New Roman"/>
                <w:sz w:val="24"/>
                <w:szCs w:val="24"/>
              </w:rPr>
              <w:t>My anonymised responses, however, may be shared with other researchers or made available in online data repositories.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</w:tcBorders>
          </w:tcPr>
          <w:p w14:paraId="081873C7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14:paraId="081873C8" w14:textId="77777777" w:rsidR="001F13DF" w:rsidRPr="00AC6142" w:rsidRDefault="001F13DF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873C9" w14:textId="77777777" w:rsidR="00A53909" w:rsidRPr="00AC6142" w:rsidRDefault="00A53909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873CA" w14:textId="77777777" w:rsidR="00A53909" w:rsidRPr="00AC6142" w:rsidRDefault="00A53909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5614" w:rsidRPr="00AC6142" w14:paraId="081873CF" w14:textId="77777777" w:rsidTr="00785614">
        <w:tc>
          <w:tcPr>
            <w:tcW w:w="8330" w:type="dxa"/>
            <w:tcBorders>
              <w:top w:val="nil"/>
              <w:left w:val="nil"/>
              <w:bottom w:val="nil"/>
              <w:right w:val="nil"/>
            </w:tcBorders>
          </w:tcPr>
          <w:p w14:paraId="081873CC" w14:textId="77777777" w:rsidR="00785614" w:rsidRPr="00AC6142" w:rsidRDefault="00785614" w:rsidP="007856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81873CD" w14:textId="77777777" w:rsidR="00785614" w:rsidRPr="00AC6142" w:rsidRDefault="00785614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dxa"/>
            <w:tcBorders>
              <w:left w:val="nil"/>
              <w:right w:val="nil"/>
            </w:tcBorders>
          </w:tcPr>
          <w:p w14:paraId="081873CE" w14:textId="77777777" w:rsidR="00785614" w:rsidRPr="00AC6142" w:rsidRDefault="00785614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5614" w:rsidRPr="00AC6142" w14:paraId="081873D5" w14:textId="77777777" w:rsidTr="00785614">
        <w:tc>
          <w:tcPr>
            <w:tcW w:w="8330" w:type="dxa"/>
            <w:tcBorders>
              <w:top w:val="nil"/>
              <w:left w:val="nil"/>
              <w:bottom w:val="nil"/>
              <w:right w:val="nil"/>
            </w:tcBorders>
          </w:tcPr>
          <w:p w14:paraId="081873D0" w14:textId="77777777" w:rsidR="00785614" w:rsidRPr="00AC6142" w:rsidRDefault="00785614" w:rsidP="007856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>I freely agree to participate in this study.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</w:tcBorders>
          </w:tcPr>
          <w:p w14:paraId="081873D1" w14:textId="77777777" w:rsidR="00785614" w:rsidRPr="00AC6142" w:rsidRDefault="00785614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dxa"/>
          </w:tcPr>
          <w:p w14:paraId="081873D2" w14:textId="77777777" w:rsidR="00785614" w:rsidRPr="00AC6142" w:rsidRDefault="00785614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873D3" w14:textId="77777777" w:rsidR="00A53909" w:rsidRPr="00AC6142" w:rsidRDefault="00A53909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873D4" w14:textId="77777777" w:rsidR="00A53909" w:rsidRPr="00AC6142" w:rsidRDefault="00A53909" w:rsidP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1873D7" w14:textId="77777777" w:rsidR="00785614" w:rsidRPr="00AC6142" w:rsidRDefault="00785614" w:rsidP="00217225">
      <w:pPr>
        <w:rPr>
          <w:rFonts w:ascii="Times New Roman" w:hAnsi="Times New Roman" w:cs="Times New Roman"/>
          <w:sz w:val="24"/>
          <w:szCs w:val="24"/>
        </w:rPr>
      </w:pPr>
      <w:r w:rsidRPr="00AC6142">
        <w:rPr>
          <w:rFonts w:ascii="Times New Roman" w:hAnsi="Times New Roman" w:cs="Times New Roman"/>
          <w:sz w:val="24"/>
          <w:szCs w:val="24"/>
        </w:rPr>
        <w:t>Signatures:</w:t>
      </w:r>
    </w:p>
    <w:tbl>
      <w:tblPr>
        <w:tblStyle w:val="TableGrid"/>
        <w:tblW w:w="95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6"/>
        <w:gridCol w:w="2943"/>
        <w:gridCol w:w="3091"/>
      </w:tblGrid>
      <w:tr w:rsidR="00217225" w:rsidRPr="00AC6142" w14:paraId="081873E2" w14:textId="77777777" w:rsidTr="001F13DF">
        <w:trPr>
          <w:trHeight w:val="1191"/>
        </w:trPr>
        <w:tc>
          <w:tcPr>
            <w:tcW w:w="3556" w:type="dxa"/>
          </w:tcPr>
          <w:p w14:paraId="081873D8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873D9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81873ED" wp14:editId="081873EE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99695</wp:posOffset>
                      </wp:positionV>
                      <wp:extent cx="2009775" cy="0"/>
                      <wp:effectExtent l="0" t="0" r="9525" b="19050"/>
                      <wp:wrapNone/>
                      <wp:docPr id="11" name="Straight Arrow Connector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097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7BB9A5A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1" o:spid="_x0000_s1026" type="#_x0000_t32" style="position:absolute;margin-left:.15pt;margin-top:7.85pt;width:158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"/>
                  </w:pict>
                </mc:Fallback>
              </mc:AlternateContent>
            </w:r>
            <w:r w:rsidR="001F13DF" w:rsidRPr="00AC614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29425176" w14:textId="77777777" w:rsidR="00AC0215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 xml:space="preserve">Name of participant </w:t>
            </w:r>
          </w:p>
          <w:p w14:paraId="081873DA" w14:textId="786A83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>(block capitals)</w:t>
            </w:r>
          </w:p>
          <w:p w14:paraId="081873DB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943" w:type="dxa"/>
          </w:tcPr>
          <w:p w14:paraId="081873DC" w14:textId="77777777" w:rsidR="001F13DF" w:rsidRPr="00AC6142" w:rsidRDefault="001F13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873DD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81873EF" wp14:editId="081873F0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100330</wp:posOffset>
                      </wp:positionV>
                      <wp:extent cx="1711960" cy="0"/>
                      <wp:effectExtent l="12065" t="5080" r="9525" b="13970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1196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39B66069" id="Straight Arrow Connector 10" o:spid="_x0000_s1026" type="#_x0000_t32" style="position:absolute;margin-left:-.55pt;margin-top:7.9pt;width:134.8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"/>
                  </w:pict>
                </mc:Fallback>
              </mc:AlternateContent>
            </w:r>
          </w:p>
          <w:p w14:paraId="081873DE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091" w:type="dxa"/>
          </w:tcPr>
          <w:p w14:paraId="081873DF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81873F1" wp14:editId="081873F2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260985</wp:posOffset>
                      </wp:positionV>
                      <wp:extent cx="1711960" cy="0"/>
                      <wp:effectExtent l="13335" t="13335" r="8255" b="5715"/>
                      <wp:wrapNone/>
                      <wp:docPr id="9" name="Straight Arrow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1196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3E144DF1" id="Straight Arrow Connector 9" o:spid="_x0000_s1026" type="#_x0000_t32" style="position:absolute;margin-left:2.55pt;margin-top:20.55pt;width:134.8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"/>
                  </w:pict>
                </mc:Fallback>
              </mc:AlternateContent>
            </w:r>
          </w:p>
          <w:p w14:paraId="081873E0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873E1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  <w:tr w:rsidR="00217225" w:rsidRPr="00AC6142" w14:paraId="081873E9" w14:textId="77777777" w:rsidTr="001F13DF">
        <w:trPr>
          <w:trHeight w:val="596"/>
        </w:trPr>
        <w:tc>
          <w:tcPr>
            <w:tcW w:w="3556" w:type="dxa"/>
            <w:hideMark/>
          </w:tcPr>
          <w:p w14:paraId="081873E3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81873F3" wp14:editId="081873F4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131445</wp:posOffset>
                      </wp:positionV>
                      <wp:extent cx="2009775" cy="0"/>
                      <wp:effectExtent l="0" t="0" r="9525" b="19050"/>
                      <wp:wrapNone/>
                      <wp:docPr id="8" name="Straight Arrow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097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5073192B" id="Straight Arrow Connector 8" o:spid="_x0000_s1026" type="#_x0000_t32" style="position:absolute;margin-left:.15pt;margin-top:10.35pt;width:158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"/>
                  </w:pict>
                </mc:Fallback>
              </mc:AlternateContent>
            </w:r>
          </w:p>
          <w:p w14:paraId="081873E4" w14:textId="77777777" w:rsidR="00217225" w:rsidRPr="00AC6142" w:rsidRDefault="00217225">
            <w:pPr>
              <w:rPr>
                <w:rFonts w:ascii="Times New Roman" w:hAnsi="Times New Roman" w:cs="Times New Roman"/>
                <w:i/>
                <w:sz w:val="24"/>
                <w:szCs w:val="24"/>
                <w:lang w:eastAsia="zh-CN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>Researcher (block capitals)</w:t>
            </w:r>
          </w:p>
        </w:tc>
        <w:tc>
          <w:tcPr>
            <w:tcW w:w="2943" w:type="dxa"/>
            <w:hideMark/>
          </w:tcPr>
          <w:p w14:paraId="081873E5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81873F5" wp14:editId="081873F6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133350</wp:posOffset>
                      </wp:positionV>
                      <wp:extent cx="1711960" cy="0"/>
                      <wp:effectExtent l="12065" t="9525" r="9525" b="9525"/>
                      <wp:wrapNone/>
                      <wp:docPr id="7" name="Straight Arrow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1196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54381462" id="Straight Arrow Connector 7" o:spid="_x0000_s1026" type="#_x0000_t32" style="position:absolute;margin-left:-.55pt;margin-top:10.5pt;width:134.8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"/>
                  </w:pict>
                </mc:Fallback>
              </mc:AlternateContent>
            </w:r>
          </w:p>
          <w:p w14:paraId="081873E6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091" w:type="dxa"/>
            <w:hideMark/>
          </w:tcPr>
          <w:p w14:paraId="081873E7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6142">
              <w:rPr>
                <w:rFonts w:ascii="Times New Roman" w:hAnsi="Times New Roman" w:cs="Times New Roman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81873F7" wp14:editId="081873F8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33350</wp:posOffset>
                      </wp:positionV>
                      <wp:extent cx="1711960" cy="0"/>
                      <wp:effectExtent l="13335" t="9525" r="8255" b="9525"/>
                      <wp:wrapNone/>
                      <wp:docPr id="6" name="Straight Arrow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1196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2143B441" id="Straight Arrow Connector 6" o:spid="_x0000_s1026" type="#_x0000_t32" style="position:absolute;margin-left:2.55pt;margin-top:10.5pt;width:134.8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"/>
                  </w:pict>
                </mc:Fallback>
              </mc:AlternateContent>
            </w:r>
          </w:p>
          <w:p w14:paraId="081873E8" w14:textId="77777777" w:rsidR="00217225" w:rsidRPr="00AC6142" w:rsidRDefault="00217225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AC6142"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</w:tbl>
    <w:p w14:paraId="25871CE7" w14:textId="77777777" w:rsidR="00AC6142" w:rsidRDefault="00A53909" w:rsidP="00AC614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C6142">
        <w:rPr>
          <w:rFonts w:ascii="Times New Roman" w:hAnsi="Times New Roman" w:cs="Times New Roman"/>
          <w:sz w:val="24"/>
          <w:szCs w:val="24"/>
        </w:rPr>
        <w:br/>
      </w:r>
    </w:p>
    <w:p w14:paraId="1C94B78C" w14:textId="77777777" w:rsidR="00AC6142" w:rsidRDefault="00AC6142" w:rsidP="00AC614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D4A52CE" w14:textId="5115F849" w:rsidR="00BF29A0" w:rsidRDefault="00145B34" w:rsidP="00145B3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575AD">
        <w:rPr>
          <w:rFonts w:ascii="Times New Roman" w:hAnsi="Times New Roman" w:cs="Times New Roman"/>
          <w:sz w:val="24"/>
          <w:szCs w:val="24"/>
        </w:rPr>
        <w:lastRenderedPageBreak/>
        <w:t xml:space="preserve">If you would like a copy of this information sheet to keep, please ask the researcher. If you have any questions about this study before or after your participation, please contact (Student’s Name) at email: (Student’s Email) or </w:t>
      </w:r>
      <w:r w:rsidR="00BF29A0">
        <w:rPr>
          <w:rFonts w:ascii="Times New Roman" w:hAnsi="Times New Roman" w:cs="Times New Roman"/>
          <w:sz w:val="24"/>
          <w:szCs w:val="24"/>
        </w:rPr>
        <w:t>(Professor’s Name)</w:t>
      </w:r>
      <w:r w:rsidRPr="003575AD">
        <w:rPr>
          <w:rFonts w:ascii="Times New Roman" w:hAnsi="Times New Roman" w:cs="Times New Roman"/>
          <w:sz w:val="24"/>
          <w:szCs w:val="24"/>
        </w:rPr>
        <w:t xml:space="preserve"> at email:</w:t>
      </w:r>
      <w:r w:rsidR="00BF29A0">
        <w:rPr>
          <w:rFonts w:ascii="Times New Roman" w:hAnsi="Times New Roman" w:cs="Times New Roman"/>
          <w:sz w:val="24"/>
          <w:szCs w:val="24"/>
        </w:rPr>
        <w:t xml:space="preserve"> (Professor’s Email)</w:t>
      </w:r>
      <w:r w:rsidRPr="003575A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E94C3C" w14:textId="689A79C0" w:rsidR="00145B34" w:rsidRPr="003575AD" w:rsidRDefault="00145B34" w:rsidP="00145B3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575AD">
        <w:rPr>
          <w:rFonts w:ascii="Times New Roman" w:hAnsi="Times New Roman" w:cs="Times New Roman"/>
          <w:sz w:val="24"/>
          <w:szCs w:val="24"/>
        </w:rPr>
        <w:t xml:space="preserve">If you have any complaints or concerns about this research before or after your participation, you may contact the </w:t>
      </w:r>
      <w:r w:rsidR="00133116">
        <w:rPr>
          <w:rFonts w:ascii="Times New Roman" w:hAnsi="Times New Roman" w:cs="Times New Roman" w:hint="eastAsia"/>
          <w:sz w:val="24"/>
          <w:szCs w:val="24"/>
          <w:lang w:eastAsia="zh-CN"/>
        </w:rPr>
        <w:t>CUHK</w:t>
      </w:r>
      <w:r w:rsidR="00133116">
        <w:rPr>
          <w:rFonts w:ascii="Times New Roman" w:hAnsi="Times New Roman" w:cs="Times New Roman"/>
          <w:sz w:val="24"/>
          <w:szCs w:val="24"/>
        </w:rPr>
        <w:t>(SZ</w:t>
      </w:r>
      <w:r w:rsidR="00133116" w:rsidRPr="00133116">
        <w:rPr>
          <w:rFonts w:ascii="Times New Roman" w:hAnsi="Times New Roman" w:cs="Times New Roman"/>
          <w:sz w:val="24"/>
          <w:szCs w:val="24"/>
        </w:rPr>
        <w:t>) Applied Psychology Institutional Review Board</w:t>
      </w:r>
      <w:r w:rsidR="00133116">
        <w:rPr>
          <w:rFonts w:ascii="Times New Roman" w:hAnsi="Times New Roman" w:cs="Times New Roman"/>
          <w:sz w:val="24"/>
          <w:szCs w:val="24"/>
        </w:rPr>
        <w:t xml:space="preserve"> </w:t>
      </w:r>
      <w:r w:rsidRPr="003575AD">
        <w:rPr>
          <w:rFonts w:ascii="Times New Roman" w:hAnsi="Times New Roman" w:cs="Times New Roman"/>
          <w:sz w:val="24"/>
          <w:szCs w:val="24"/>
        </w:rPr>
        <w:t xml:space="preserve">at email: </w:t>
      </w:r>
      <w:hyperlink r:id="rId8" w:history="1">
        <w:r w:rsidR="00BF29A0" w:rsidRPr="00A62E5D">
          <w:rPr>
            <w:rStyle w:val="Hyperlink"/>
            <w:rFonts w:ascii="Times New Roman" w:hAnsi="Times New Roman" w:cs="Times New Roman"/>
            <w:sz w:val="24"/>
            <w:szCs w:val="24"/>
          </w:rPr>
          <w:t>psyethics@cuhk.edu.cn</w:t>
        </w:r>
      </w:hyperlink>
      <w:r w:rsidRPr="003575A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1EA5C3" w14:textId="77777777" w:rsidR="00145B34" w:rsidRPr="003575AD" w:rsidRDefault="00145B34" w:rsidP="00145B3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81873EA" w14:textId="0BD70C06" w:rsidR="00785614" w:rsidRPr="00BE3E32" w:rsidRDefault="00BE3E32" w:rsidP="00145B34">
      <w:pPr>
        <w:spacing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BE3E32">
        <w:rPr>
          <w:rFonts w:ascii="Times New Roman" w:hAnsi="Times New Roman" w:cs="Times New Roman"/>
          <w:i/>
          <w:iCs/>
          <w:sz w:val="20"/>
          <w:szCs w:val="20"/>
        </w:rPr>
        <w:t>Version 1. As at November 19, 2019</w:t>
      </w:r>
      <w:bookmarkStart w:id="0" w:name="_GoBack"/>
      <w:bookmarkEnd w:id="0"/>
    </w:p>
    <w:sectPr w:rsidR="00785614" w:rsidRPr="00BE3E32" w:rsidSect="001F13DF">
      <w:pgSz w:w="11906" w:h="16838"/>
      <w:pgMar w:top="567" w:right="1440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7D310B" w14:textId="77777777" w:rsidR="00EE250B" w:rsidRDefault="00EE250B" w:rsidP="008A5691">
      <w:pPr>
        <w:spacing w:after="0" w:line="240" w:lineRule="auto"/>
      </w:pPr>
      <w:r>
        <w:separator/>
      </w:r>
    </w:p>
  </w:endnote>
  <w:endnote w:type="continuationSeparator" w:id="0">
    <w:p w14:paraId="374E52C2" w14:textId="77777777" w:rsidR="00EE250B" w:rsidRDefault="00EE250B" w:rsidP="008A5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318974" w14:textId="77777777" w:rsidR="00EE250B" w:rsidRDefault="00EE250B" w:rsidP="008A5691">
      <w:pPr>
        <w:spacing w:after="0" w:line="240" w:lineRule="auto"/>
      </w:pPr>
      <w:r>
        <w:separator/>
      </w:r>
    </w:p>
  </w:footnote>
  <w:footnote w:type="continuationSeparator" w:id="0">
    <w:p w14:paraId="7CFBA0AF" w14:textId="77777777" w:rsidR="00EE250B" w:rsidRDefault="00EE250B" w:rsidP="008A569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7UwNjQzMTK3MDBR0lEKTi0uzszPAykwrAUAU1MsSiwAAAA="/>
  </w:docVars>
  <w:rsids>
    <w:rsidRoot w:val="008A5691"/>
    <w:rsid w:val="000F34A7"/>
    <w:rsid w:val="00133116"/>
    <w:rsid w:val="00145B34"/>
    <w:rsid w:val="001C03CF"/>
    <w:rsid w:val="001F13DF"/>
    <w:rsid w:val="00217225"/>
    <w:rsid w:val="00224749"/>
    <w:rsid w:val="003575AD"/>
    <w:rsid w:val="00392FA4"/>
    <w:rsid w:val="004331C2"/>
    <w:rsid w:val="00504CC2"/>
    <w:rsid w:val="005760A3"/>
    <w:rsid w:val="005D02D3"/>
    <w:rsid w:val="00684FFB"/>
    <w:rsid w:val="006B15C9"/>
    <w:rsid w:val="006E1D0A"/>
    <w:rsid w:val="006E3757"/>
    <w:rsid w:val="00722083"/>
    <w:rsid w:val="00745B38"/>
    <w:rsid w:val="00785614"/>
    <w:rsid w:val="008A522A"/>
    <w:rsid w:val="008A5691"/>
    <w:rsid w:val="00A53909"/>
    <w:rsid w:val="00A8797E"/>
    <w:rsid w:val="00AC0215"/>
    <w:rsid w:val="00AC6142"/>
    <w:rsid w:val="00BD5DAC"/>
    <w:rsid w:val="00BE3E32"/>
    <w:rsid w:val="00BF29A0"/>
    <w:rsid w:val="00D17E31"/>
    <w:rsid w:val="00D34E32"/>
    <w:rsid w:val="00EA6870"/>
    <w:rsid w:val="00EE2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8739E"/>
  <w15:docId w15:val="{89906E9D-3F21-474C-A9F5-53894FC66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6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691"/>
  </w:style>
  <w:style w:type="paragraph" w:styleId="Footer">
    <w:name w:val="footer"/>
    <w:basedOn w:val="Normal"/>
    <w:link w:val="FooterChar"/>
    <w:uiPriority w:val="99"/>
    <w:unhideWhenUsed/>
    <w:rsid w:val="008A56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691"/>
  </w:style>
  <w:style w:type="paragraph" w:styleId="BalloonText">
    <w:name w:val="Balloon Text"/>
    <w:basedOn w:val="Normal"/>
    <w:link w:val="BalloonTextChar"/>
    <w:uiPriority w:val="99"/>
    <w:semiHidden/>
    <w:unhideWhenUsed/>
    <w:rsid w:val="008A56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6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1722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172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3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syethics@cuhk.edu.c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8154D8-A6C2-42DA-AE51-6D8AA5A99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Jessie Koh (HSS)</dc:creator>
  <cp:lastModifiedBy>Sun Yueyang (HSS)</cp:lastModifiedBy>
  <cp:revision>6</cp:revision>
  <dcterms:created xsi:type="dcterms:W3CDTF">2019-11-11T08:14:00Z</dcterms:created>
  <dcterms:modified xsi:type="dcterms:W3CDTF">2021-08-30T07:37:00Z</dcterms:modified>
</cp:coreProperties>
</file>